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Хохл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99242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751916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31083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714692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727527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19465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83126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60908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24307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80489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69382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718700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72191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736655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425067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645703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726685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733439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38707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32263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729900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680009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736354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739567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45181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охлов Дмитрий Сергеевич</dc:creator>
  <dc:language>ru-RU</dc:language>
  <cp:keywords/>
  <dcterms:created xsi:type="dcterms:W3CDTF">2024-08-31T14:39:41Z</dcterms:created>
  <dcterms:modified xsi:type="dcterms:W3CDTF">2024-08-31T14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